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3B75CF" w:rsidRPr="00081EAD" w14:paraId="20E6EC16" w14:textId="77777777" w:rsidTr="0081313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69F1B131" w14:textId="77777777" w:rsidR="003B75CF" w:rsidRPr="00081EAD" w:rsidRDefault="003B75CF" w:rsidP="00813137">
            <w:pPr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KOLEGIJ</w:t>
            </w:r>
          </w:p>
        </w:tc>
        <w:tc>
          <w:tcPr>
            <w:tcW w:w="6890" w:type="dxa"/>
          </w:tcPr>
          <w:p w14:paraId="782790B2" w14:textId="77777777" w:rsidR="003B75CF" w:rsidRPr="00081EAD" w:rsidRDefault="003B75CF" w:rsidP="00813137">
            <w:pPr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>OSNOVE KRIZNIH INTERVENCIJA U SOCIJALNOM RADU</w:t>
            </w:r>
          </w:p>
        </w:tc>
      </w:tr>
      <w:tr w:rsidR="003B75CF" w:rsidRPr="00081EAD" w14:paraId="4EB7D868" w14:textId="77777777" w:rsidTr="0081313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55FBBF5D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35E9358B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ZBORNI / 3. GODINA PREDDIPLOMSKOG STUDIJA SOCIJALNOG RADA</w:t>
            </w:r>
          </w:p>
        </w:tc>
      </w:tr>
      <w:tr w:rsidR="003B75CF" w:rsidRPr="00081EAD" w14:paraId="6D6A3A4E" w14:textId="77777777" w:rsidTr="0081313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7DF5EF7C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5EF162DA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</w:t>
            </w:r>
          </w:p>
        </w:tc>
      </w:tr>
      <w:tr w:rsidR="003B75CF" w:rsidRPr="00081EAD" w14:paraId="6ED74715" w14:textId="77777777" w:rsidTr="0081313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1F4BBEDE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7E6204B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3 ECTS bodova:</w:t>
            </w:r>
          </w:p>
          <w:p w14:paraId="1271A854" w14:textId="77777777" w:rsidR="003B75CF" w:rsidRPr="00081EAD" w:rsidRDefault="003B75CF" w:rsidP="003B75C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redavanja (30 sati): </w:t>
            </w:r>
            <w:r w:rsidRPr="00081EAD">
              <w:rPr>
                <w:rFonts w:ascii="Times New Roman" w:hAnsi="Times New Roman" w:cs="Times New Roman"/>
                <w:b/>
              </w:rPr>
              <w:t>1 ECTS</w:t>
            </w:r>
          </w:p>
          <w:p w14:paraId="2D535225" w14:textId="77777777" w:rsidR="003B75CF" w:rsidRPr="00081EAD" w:rsidRDefault="003B75CF" w:rsidP="003B75C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Izrada individualnih zadataka (15 sati): </w:t>
            </w:r>
            <w:r w:rsidRPr="00081EAD">
              <w:rPr>
                <w:rFonts w:ascii="Times New Roman" w:hAnsi="Times New Roman" w:cs="Times New Roman"/>
                <w:b/>
              </w:rPr>
              <w:t>0,5 ECTS</w:t>
            </w:r>
          </w:p>
          <w:p w14:paraId="70830EAF" w14:textId="77777777" w:rsidR="003B75CF" w:rsidRPr="00081EAD" w:rsidRDefault="003B75CF" w:rsidP="003B75CF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riprema za kolokvij i ispit (samostalno čitanje i učenje literature ) (45 sati): </w:t>
            </w:r>
            <w:r w:rsidRPr="00081EAD">
              <w:rPr>
                <w:rFonts w:ascii="Times New Roman" w:hAnsi="Times New Roman" w:cs="Times New Roman"/>
                <w:b/>
              </w:rPr>
              <w:t>1,5 ECTS</w:t>
            </w:r>
            <w:r w:rsidRPr="00081EAD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75CF" w:rsidRPr="00081EAD" w14:paraId="3B6F34BA" w14:textId="77777777" w:rsidTr="0081313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53CEE60A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435BFFC0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DIPLOMSKI STUDIJ SOCIJALNOG RADA</w:t>
            </w:r>
          </w:p>
        </w:tc>
      </w:tr>
      <w:tr w:rsidR="003B75CF" w:rsidRPr="00081EAD" w14:paraId="7FAE8B09" w14:textId="77777777" w:rsidTr="0081313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3446A474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151FCAAA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6.sv</w:t>
            </w:r>
          </w:p>
        </w:tc>
      </w:tr>
      <w:tr w:rsidR="003B75CF" w:rsidRPr="00081EAD" w14:paraId="5A451C28" w14:textId="77777777" w:rsidTr="00813137">
        <w:trPr>
          <w:trHeight w:val="255"/>
        </w:trPr>
        <w:tc>
          <w:tcPr>
            <w:tcW w:w="2440" w:type="dxa"/>
          </w:tcPr>
          <w:p w14:paraId="6618C9B5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5FFF2541" w14:textId="77777777" w:rsidR="003B75CF" w:rsidRPr="00081EAD" w:rsidRDefault="003B75CF" w:rsidP="00813137">
            <w:pPr>
              <w:jc w:val="center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KONSTRUKTIVNO POVEZIVANJE</w:t>
            </w:r>
          </w:p>
        </w:tc>
      </w:tr>
      <w:tr w:rsidR="003B75CF" w:rsidRPr="00081EAD" w14:paraId="53236B31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85619CD" w14:textId="77777777" w:rsidR="003B75CF" w:rsidRPr="00081EAD" w:rsidRDefault="003B75CF" w:rsidP="00813137">
            <w:pPr>
              <w:ind w:left="360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A289D33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Prepoznati posljedice stresnih, traumatskih i kriznih događaja</w:t>
            </w:r>
          </w:p>
        </w:tc>
      </w:tr>
      <w:tr w:rsidR="003B75CF" w:rsidRPr="00081EAD" w14:paraId="765B0A34" w14:textId="77777777" w:rsidTr="00813137">
        <w:trPr>
          <w:trHeight w:val="255"/>
        </w:trPr>
        <w:tc>
          <w:tcPr>
            <w:tcW w:w="2440" w:type="dxa"/>
          </w:tcPr>
          <w:p w14:paraId="10D42373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560B4CA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Definirati rizike i probleme uvažavajući korisničku perspektivu i vrijednosti socijalnog rada (3)</w:t>
            </w:r>
          </w:p>
          <w:p w14:paraId="5A048432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teorijski okvir s ciljem procjene, planiranja i rada s pojedincem, obitelji, grupom i u zajednici (12)</w:t>
            </w:r>
          </w:p>
          <w:p w14:paraId="7A5051B2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Odrediti položaj i ulogu socijalnog rada u različitim sustavima i u odnosu na druge profesije (14)</w:t>
            </w:r>
          </w:p>
        </w:tc>
      </w:tr>
      <w:tr w:rsidR="003B75CF" w:rsidRPr="00081EAD" w14:paraId="37666636" w14:textId="77777777" w:rsidTr="00813137">
        <w:trPr>
          <w:trHeight w:val="255"/>
        </w:trPr>
        <w:tc>
          <w:tcPr>
            <w:tcW w:w="2440" w:type="dxa"/>
          </w:tcPr>
          <w:p w14:paraId="1DA36680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0A00ED9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Razumijevanje</w:t>
            </w:r>
          </w:p>
        </w:tc>
      </w:tr>
      <w:tr w:rsidR="003B75CF" w:rsidRPr="00081EAD" w14:paraId="338F6BD4" w14:textId="77777777" w:rsidTr="00813137">
        <w:trPr>
          <w:trHeight w:val="255"/>
        </w:trPr>
        <w:tc>
          <w:tcPr>
            <w:tcW w:w="2440" w:type="dxa"/>
          </w:tcPr>
          <w:p w14:paraId="6E6BF51D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EA74F06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a upravljanja informacijama, sposobnost učenja</w:t>
            </w:r>
          </w:p>
        </w:tc>
      </w:tr>
      <w:tr w:rsidR="003B75CF" w:rsidRPr="00081EAD" w14:paraId="02D24F34" w14:textId="77777777" w:rsidTr="00813137">
        <w:trPr>
          <w:trHeight w:val="255"/>
        </w:trPr>
        <w:tc>
          <w:tcPr>
            <w:tcW w:w="2440" w:type="dxa"/>
          </w:tcPr>
          <w:p w14:paraId="202864E8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8B3D74C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cjeline:</w:t>
            </w:r>
          </w:p>
          <w:p w14:paraId="36574F3C" w14:textId="77777777" w:rsidR="003B75CF" w:rsidRPr="00081EAD" w:rsidRDefault="003B75CF" w:rsidP="003B75C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Razlikovanje pojmova stresa, traume i krize. </w:t>
            </w:r>
          </w:p>
          <w:p w14:paraId="4E87755B" w14:textId="77777777" w:rsidR="003B75CF" w:rsidRPr="00081EAD" w:rsidRDefault="003B75CF" w:rsidP="003B75C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Stresni i traumatski događaji i njihove posljedice. </w:t>
            </w:r>
          </w:p>
          <w:p w14:paraId="3DAE059E" w14:textId="77777777" w:rsidR="003B75CF" w:rsidRPr="00081EAD" w:rsidRDefault="003B75CF" w:rsidP="003B75C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Krizni događaji i kriza kao psihološko stanje. </w:t>
            </w:r>
          </w:p>
          <w:p w14:paraId="581A44E8" w14:textId="77777777" w:rsidR="003B75CF" w:rsidRPr="00081EAD" w:rsidRDefault="003B75CF" w:rsidP="003B75C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rirodne katastrofe i kriza. </w:t>
            </w:r>
          </w:p>
        </w:tc>
      </w:tr>
      <w:tr w:rsidR="003B75CF" w:rsidRPr="00081EAD" w14:paraId="575DED4D" w14:textId="77777777" w:rsidTr="00813137">
        <w:trPr>
          <w:trHeight w:val="255"/>
        </w:trPr>
        <w:tc>
          <w:tcPr>
            <w:tcW w:w="2440" w:type="dxa"/>
          </w:tcPr>
          <w:p w14:paraId="593525FA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6FEC87A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, vođena diskusija, rad na tekstu</w:t>
            </w:r>
          </w:p>
        </w:tc>
      </w:tr>
      <w:tr w:rsidR="003B75CF" w:rsidRPr="00081EAD" w14:paraId="0687693C" w14:textId="77777777" w:rsidTr="00813137">
        <w:trPr>
          <w:trHeight w:val="255"/>
        </w:trPr>
        <w:tc>
          <w:tcPr>
            <w:tcW w:w="2440" w:type="dxa"/>
          </w:tcPr>
          <w:p w14:paraId="49657BEA" w14:textId="77777777" w:rsidR="003B75CF" w:rsidRPr="00081EAD" w:rsidRDefault="003B75CF" w:rsidP="003B75C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54F8AC9" w14:textId="77777777" w:rsidR="003B75CF" w:rsidRPr="00081EAD" w:rsidRDefault="003B75CF" w:rsidP="003B75C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678C257F" w14:textId="77777777" w:rsidR="003B75CF" w:rsidRPr="00081EAD" w:rsidRDefault="003B75CF" w:rsidP="003B75C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Usmeni ispit  </w:t>
            </w:r>
          </w:p>
        </w:tc>
      </w:tr>
      <w:tr w:rsidR="003B75CF" w:rsidRPr="00081EAD" w14:paraId="1F3C36B5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3DCCC16" w14:textId="77777777" w:rsidR="003B75CF" w:rsidRPr="00081EAD" w:rsidRDefault="003B75CF" w:rsidP="00813137">
            <w:pPr>
              <w:ind w:left="360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88E1EB1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Primjena modela, definicija i koraka postupanja nakon kriznih događaja</w:t>
            </w:r>
          </w:p>
        </w:tc>
      </w:tr>
      <w:tr w:rsidR="003B75CF" w:rsidRPr="00081EAD" w14:paraId="19D97D9C" w14:textId="77777777" w:rsidTr="00813137">
        <w:trPr>
          <w:trHeight w:val="255"/>
        </w:trPr>
        <w:tc>
          <w:tcPr>
            <w:tcW w:w="2440" w:type="dxa"/>
          </w:tcPr>
          <w:p w14:paraId="640B7F64" w14:textId="77777777" w:rsidR="003B75CF" w:rsidRPr="00081EAD" w:rsidRDefault="003B75CF" w:rsidP="003B75C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822FDAA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Napraviti cjelovitu procjenu obilježja i sustava korisnika, obitelji, grupe ili zajednice (2)</w:t>
            </w:r>
          </w:p>
          <w:p w14:paraId="616A3088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metode socijalnog rada s pojedincem, obitelji, grupom i zajednicom (5)</w:t>
            </w:r>
          </w:p>
          <w:p w14:paraId="41D4C013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teorijski okvir s ciljem procjene, planiranja i rada s pojedincem, obitelji, grupom i u zajednici (12)</w:t>
            </w:r>
          </w:p>
        </w:tc>
      </w:tr>
      <w:tr w:rsidR="003B75CF" w:rsidRPr="00081EAD" w14:paraId="11E456B7" w14:textId="77777777" w:rsidTr="00813137">
        <w:trPr>
          <w:trHeight w:val="255"/>
        </w:trPr>
        <w:tc>
          <w:tcPr>
            <w:tcW w:w="2440" w:type="dxa"/>
          </w:tcPr>
          <w:p w14:paraId="47B481F1" w14:textId="77777777" w:rsidR="003B75CF" w:rsidRPr="00081EAD" w:rsidRDefault="003B75CF" w:rsidP="003B75C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2E9E432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imjena</w:t>
            </w:r>
          </w:p>
        </w:tc>
      </w:tr>
      <w:tr w:rsidR="003B75CF" w:rsidRPr="00081EAD" w14:paraId="0906DD17" w14:textId="77777777" w:rsidTr="00813137">
        <w:trPr>
          <w:trHeight w:val="255"/>
        </w:trPr>
        <w:tc>
          <w:tcPr>
            <w:tcW w:w="2440" w:type="dxa"/>
          </w:tcPr>
          <w:p w14:paraId="7FDF6A64" w14:textId="77777777" w:rsidR="003B75CF" w:rsidRPr="00081EAD" w:rsidRDefault="003B75CF" w:rsidP="003B75CF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9017C35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a upravljanja informacijama, sposobnost učenja, sposobnost rješavanja problema, sposobnost timskog rada, sposobnost primjene znanja u praksi</w:t>
            </w:r>
          </w:p>
        </w:tc>
      </w:tr>
      <w:tr w:rsidR="003B75CF" w:rsidRPr="00081EAD" w14:paraId="2EED5688" w14:textId="77777777" w:rsidTr="00813137">
        <w:trPr>
          <w:trHeight w:val="255"/>
        </w:trPr>
        <w:tc>
          <w:tcPr>
            <w:tcW w:w="2440" w:type="dxa"/>
          </w:tcPr>
          <w:p w14:paraId="675C7B0B" w14:textId="77777777" w:rsidR="003B75CF" w:rsidRPr="00081EAD" w:rsidRDefault="003B75CF" w:rsidP="003B75CF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E93DF8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cjeline:</w:t>
            </w:r>
          </w:p>
          <w:p w14:paraId="4BFB3F4A" w14:textId="77777777" w:rsidR="003B75CF" w:rsidRPr="00081EAD" w:rsidRDefault="003B75CF" w:rsidP="003B75C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Krizni događaji i kriza kao psihološko stanje. </w:t>
            </w:r>
          </w:p>
          <w:p w14:paraId="00B7DED1" w14:textId="77777777" w:rsidR="003B75CF" w:rsidRPr="00081EAD" w:rsidRDefault="003B75CF" w:rsidP="003B75C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rirodne katastrofe i kriza. </w:t>
            </w:r>
          </w:p>
          <w:p w14:paraId="28EB9EBE" w14:textId="77777777" w:rsidR="003B75CF" w:rsidRPr="00081EAD" w:rsidRDefault="003B75CF" w:rsidP="003B75C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socijalna podrška i psihološka prva pomoć nakon kriznih događaja. </w:t>
            </w:r>
          </w:p>
          <w:p w14:paraId="723595F2" w14:textId="77777777" w:rsidR="003B75CF" w:rsidRPr="00081EAD" w:rsidRDefault="003B75CF" w:rsidP="003B75C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loške krizne intervencije. </w:t>
            </w:r>
          </w:p>
          <w:p w14:paraId="0CC64FBA" w14:textId="77777777" w:rsidR="003B75CF" w:rsidRPr="00081EAD" w:rsidRDefault="003B75CF" w:rsidP="003B75C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Osnove sažete psihološke integracije traume. </w:t>
            </w:r>
          </w:p>
        </w:tc>
      </w:tr>
      <w:tr w:rsidR="003B75CF" w:rsidRPr="00081EAD" w14:paraId="4101E672" w14:textId="77777777" w:rsidTr="00813137">
        <w:trPr>
          <w:trHeight w:val="255"/>
        </w:trPr>
        <w:tc>
          <w:tcPr>
            <w:tcW w:w="2440" w:type="dxa"/>
          </w:tcPr>
          <w:p w14:paraId="621D6F94" w14:textId="77777777" w:rsidR="003B75CF" w:rsidRPr="00081EAD" w:rsidRDefault="003B75CF" w:rsidP="003B75CF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1E4E683E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, vođena diskusija, rješavanje problema, rad na tekstu</w:t>
            </w:r>
          </w:p>
        </w:tc>
      </w:tr>
      <w:tr w:rsidR="003B75CF" w:rsidRPr="00081EAD" w14:paraId="641CF972" w14:textId="77777777" w:rsidTr="00813137">
        <w:trPr>
          <w:trHeight w:val="255"/>
        </w:trPr>
        <w:tc>
          <w:tcPr>
            <w:tcW w:w="2440" w:type="dxa"/>
          </w:tcPr>
          <w:p w14:paraId="00F267AE" w14:textId="77777777" w:rsidR="003B75CF" w:rsidRPr="00081EAD" w:rsidRDefault="003B75CF" w:rsidP="003B75CF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E801D87" w14:textId="77777777" w:rsidR="003B75CF" w:rsidRPr="00081EAD" w:rsidRDefault="003B75CF" w:rsidP="003B75CF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Rješavanje problemskih zadataka </w:t>
            </w:r>
          </w:p>
          <w:p w14:paraId="43F9C166" w14:textId="77777777" w:rsidR="003B75CF" w:rsidRPr="00081EAD" w:rsidRDefault="003B75CF" w:rsidP="003B75CF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5F7D4716" w14:textId="77777777" w:rsidR="003B75CF" w:rsidRPr="00081EAD" w:rsidRDefault="003B75CF" w:rsidP="003B75CF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Usmeni ispit  </w:t>
            </w:r>
          </w:p>
        </w:tc>
      </w:tr>
      <w:tr w:rsidR="003B75CF" w:rsidRPr="00081EAD" w14:paraId="5DBB5F14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69A7E2E" w14:textId="77777777" w:rsidR="003B75CF" w:rsidRPr="00081EAD" w:rsidRDefault="003B75CF" w:rsidP="00813137">
            <w:pPr>
              <w:ind w:left="360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2FE7768A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Objasniti stručne postupke nakon traumatskih događaja te kako pristupiti traumatiziranim korisnicima (djeci, mladima i odraslima)</w:t>
            </w:r>
          </w:p>
        </w:tc>
      </w:tr>
      <w:tr w:rsidR="003B75CF" w:rsidRPr="00081EAD" w14:paraId="2084AB88" w14:textId="77777777" w:rsidTr="00813137">
        <w:trPr>
          <w:trHeight w:val="255"/>
        </w:trPr>
        <w:tc>
          <w:tcPr>
            <w:tcW w:w="2440" w:type="dxa"/>
          </w:tcPr>
          <w:p w14:paraId="783B5F06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8B96471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vještine profesionalne komunikacije sa specifičnim skupinama korisnika potrebne za procjenu, informiranje, vođenje procesa promjena, savjetovanje i provedbu drugih intervencija u socijalnom radu (1)</w:t>
            </w:r>
          </w:p>
          <w:p w14:paraId="1B4EEEE3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Definirati rizike i probleme uvažavajući korisničku perspektivu i vrijednosti socijalnog rada (3)</w:t>
            </w:r>
          </w:p>
          <w:p w14:paraId="3E2F37E8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metode socijalnog rada s pojedincem, obitelji, grupom i zajednicom (5)</w:t>
            </w:r>
          </w:p>
          <w:p w14:paraId="34809706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Odrediti osobne i profesionalne vrijednosti u socijalnom radu (9)</w:t>
            </w:r>
          </w:p>
          <w:p w14:paraId="442E8F8E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Razumjeti etičke norme u socijalnom radu i ostalim pomažućim profesijama (10)</w:t>
            </w:r>
          </w:p>
          <w:p w14:paraId="49461446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epoznati kako su kulturalna i druga obilježja povezana s položajem društvenih skupina, razvojem socijalnih rizika i problema te mogućnosti njihovog rješavanja (15)</w:t>
            </w:r>
          </w:p>
        </w:tc>
      </w:tr>
      <w:tr w:rsidR="003B75CF" w:rsidRPr="00081EAD" w14:paraId="13A127F3" w14:textId="77777777" w:rsidTr="00813137">
        <w:trPr>
          <w:trHeight w:val="255"/>
        </w:trPr>
        <w:tc>
          <w:tcPr>
            <w:tcW w:w="2440" w:type="dxa"/>
          </w:tcPr>
          <w:p w14:paraId="1CB53BAD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FBF2952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Razumijevanje</w:t>
            </w:r>
          </w:p>
        </w:tc>
      </w:tr>
      <w:tr w:rsidR="003B75CF" w:rsidRPr="00081EAD" w14:paraId="00A48D65" w14:textId="77777777" w:rsidTr="00813137">
        <w:trPr>
          <w:trHeight w:val="255"/>
        </w:trPr>
        <w:tc>
          <w:tcPr>
            <w:tcW w:w="2440" w:type="dxa"/>
          </w:tcPr>
          <w:p w14:paraId="2886642E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46BDF674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a upravljanja informacijama, sposobnost učenja, sposobnost rješavanja problema, sposobnost timskog rada, sposobnost primjene znanja u praksi, razvoj komunikacijskih vještina</w:t>
            </w:r>
          </w:p>
        </w:tc>
      </w:tr>
      <w:tr w:rsidR="003B75CF" w:rsidRPr="00081EAD" w14:paraId="6CE591ED" w14:textId="77777777" w:rsidTr="00813137">
        <w:trPr>
          <w:trHeight w:val="255"/>
        </w:trPr>
        <w:tc>
          <w:tcPr>
            <w:tcW w:w="2440" w:type="dxa"/>
          </w:tcPr>
          <w:p w14:paraId="43D11995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7CF4451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cjeline:</w:t>
            </w:r>
          </w:p>
          <w:p w14:paraId="757CBEE6" w14:textId="77777777" w:rsidR="003B75CF" w:rsidRPr="00081EAD" w:rsidRDefault="003B75CF" w:rsidP="003B75C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socijalna podrška i psihološka prva pomoć nakon kriznih događaja. </w:t>
            </w:r>
          </w:p>
          <w:p w14:paraId="4DB477D6" w14:textId="77777777" w:rsidR="003B75CF" w:rsidRPr="00081EAD" w:rsidRDefault="003B75CF" w:rsidP="003B75C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loške krizne intervencije. </w:t>
            </w:r>
          </w:p>
          <w:p w14:paraId="1F66375E" w14:textId="77777777" w:rsidR="003B75CF" w:rsidRPr="00081EAD" w:rsidRDefault="003B75CF" w:rsidP="003B75C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Osnove sažete psihološke integracije traume. </w:t>
            </w:r>
          </w:p>
          <w:p w14:paraId="2F66D6D5" w14:textId="77777777" w:rsidR="003B75CF" w:rsidRPr="00081EAD" w:rsidRDefault="003B75CF" w:rsidP="003B75C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Stručna podrška nakon traumatskih događaja i tijekom procesa tugovanja. </w:t>
            </w:r>
          </w:p>
          <w:p w14:paraId="174C8060" w14:textId="77777777" w:rsidR="003B75CF" w:rsidRPr="00081EAD" w:rsidRDefault="003B75CF" w:rsidP="003B75C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Specifičnosti rada s djecom i mladima u stanju krize i tugovanja.</w:t>
            </w:r>
          </w:p>
        </w:tc>
      </w:tr>
      <w:tr w:rsidR="003B75CF" w:rsidRPr="00081EAD" w14:paraId="35B9DF44" w14:textId="77777777" w:rsidTr="00813137">
        <w:trPr>
          <w:trHeight w:val="255"/>
        </w:trPr>
        <w:tc>
          <w:tcPr>
            <w:tcW w:w="2440" w:type="dxa"/>
          </w:tcPr>
          <w:p w14:paraId="3E1C33FF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B03A410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, vođena diskusija, rad na tekstu</w:t>
            </w:r>
          </w:p>
        </w:tc>
      </w:tr>
      <w:tr w:rsidR="003B75CF" w:rsidRPr="00081EAD" w14:paraId="34F4B13C" w14:textId="77777777" w:rsidTr="00813137">
        <w:trPr>
          <w:trHeight w:val="255"/>
        </w:trPr>
        <w:tc>
          <w:tcPr>
            <w:tcW w:w="2440" w:type="dxa"/>
          </w:tcPr>
          <w:p w14:paraId="36B70B4C" w14:textId="77777777" w:rsidR="003B75CF" w:rsidRPr="00081EAD" w:rsidRDefault="003B75CF" w:rsidP="003B75CF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739230D" w14:textId="77777777" w:rsidR="003B75CF" w:rsidRPr="00081EAD" w:rsidRDefault="003B75CF" w:rsidP="003B75CF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5602654A" w14:textId="77777777" w:rsidR="003B75CF" w:rsidRPr="00081EAD" w:rsidRDefault="003B75CF" w:rsidP="003B75CF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Usmeni ispit  </w:t>
            </w:r>
          </w:p>
        </w:tc>
      </w:tr>
      <w:tr w:rsidR="003B75CF" w:rsidRPr="00081EAD" w14:paraId="1F7CC630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A400D1C" w14:textId="77777777" w:rsidR="003B75CF" w:rsidRPr="00081EAD" w:rsidRDefault="003B75CF" w:rsidP="00813137">
            <w:pPr>
              <w:ind w:left="360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7643BB7E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Opisati različite razine postupanja nakon katastrofa i kriznih događaja velikog razmjera</w:t>
            </w:r>
          </w:p>
        </w:tc>
      </w:tr>
      <w:tr w:rsidR="003B75CF" w:rsidRPr="00081EAD" w14:paraId="790C9355" w14:textId="77777777" w:rsidTr="00813137">
        <w:trPr>
          <w:trHeight w:val="255"/>
        </w:trPr>
        <w:tc>
          <w:tcPr>
            <w:tcW w:w="2440" w:type="dxa"/>
          </w:tcPr>
          <w:p w14:paraId="10CBEB31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7A0A82C6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Napraviti cjelovitu procjenu obilježja i sustava korisnika, obitelji, grupe ili zajednice (2)</w:t>
            </w:r>
          </w:p>
          <w:p w14:paraId="0047ED2E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Definirati rizike i probleme uvažavajući korisničku perspektivu i vrijednosti socijalnog rada (3)</w:t>
            </w:r>
          </w:p>
          <w:p w14:paraId="6262ABF1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metode socijalnog rada s pojedincem, obitelji, grupom i zajednicom (5)</w:t>
            </w:r>
          </w:p>
          <w:p w14:paraId="7E6B1929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Razumjeti funkcioniranje i značenje sustava socijalne sigurnosti i zaštite (6)</w:t>
            </w:r>
          </w:p>
          <w:p w14:paraId="6DB13599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Razumjeti etičke norme u socijalnom radu i ostalim pomažućim profesijama (10)</w:t>
            </w:r>
          </w:p>
          <w:p w14:paraId="42622A97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teorijski okvir s ciljem procjene, planiranja i rada s pojedincem, obitelji, grupom i u zajednici (12)</w:t>
            </w:r>
          </w:p>
          <w:p w14:paraId="4B08AE02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Odrediti položaj i ulogu socijalnog rada u različitim sustavima i u odnosu na druge profesije (14)</w:t>
            </w:r>
          </w:p>
          <w:p w14:paraId="270863B0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epoznati kako su kulturalna i druga obilježja povezana s položajem društvenih skupina, razvojem socijalnih rizika i problema te mogućnosti njihovog rješavanja (15)</w:t>
            </w:r>
          </w:p>
          <w:p w14:paraId="07E50C11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Analizirati kako društveni, politički, ekonomski, tehnološki i ekološki procesi utječu na pojavu nejednakosti u društvu, razvoj socijalnih rizika i problema (16)</w:t>
            </w:r>
          </w:p>
        </w:tc>
      </w:tr>
      <w:tr w:rsidR="003B75CF" w:rsidRPr="00081EAD" w14:paraId="3D97D74D" w14:textId="77777777" w:rsidTr="00813137">
        <w:trPr>
          <w:trHeight w:val="255"/>
        </w:trPr>
        <w:tc>
          <w:tcPr>
            <w:tcW w:w="2440" w:type="dxa"/>
          </w:tcPr>
          <w:p w14:paraId="727D15B1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3B62435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Razumijevanje</w:t>
            </w:r>
          </w:p>
        </w:tc>
      </w:tr>
      <w:tr w:rsidR="003B75CF" w:rsidRPr="00081EAD" w14:paraId="5A36C1FB" w14:textId="77777777" w:rsidTr="00813137">
        <w:trPr>
          <w:trHeight w:val="255"/>
        </w:trPr>
        <w:tc>
          <w:tcPr>
            <w:tcW w:w="2440" w:type="dxa"/>
          </w:tcPr>
          <w:p w14:paraId="052B7AD8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0146A16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a upravljanja informacijama, sposobnost učenja, sposobnost timskog rada, sposobnost primjene znanja u praksi</w:t>
            </w:r>
          </w:p>
        </w:tc>
      </w:tr>
      <w:tr w:rsidR="003B75CF" w:rsidRPr="00081EAD" w14:paraId="6E99994A" w14:textId="77777777" w:rsidTr="00813137">
        <w:trPr>
          <w:trHeight w:val="255"/>
        </w:trPr>
        <w:tc>
          <w:tcPr>
            <w:tcW w:w="2440" w:type="dxa"/>
          </w:tcPr>
          <w:p w14:paraId="01BC9AEC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B8FEFF4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cjeline:</w:t>
            </w:r>
          </w:p>
          <w:p w14:paraId="1BF54188" w14:textId="77777777" w:rsidR="003B75CF" w:rsidRPr="00081EAD" w:rsidRDefault="003B75CF" w:rsidP="003B75C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Krizni događaji i kriza kao psihološko stanje. </w:t>
            </w:r>
          </w:p>
          <w:p w14:paraId="2ADFB960" w14:textId="77777777" w:rsidR="003B75CF" w:rsidRPr="00081EAD" w:rsidRDefault="003B75CF" w:rsidP="003B75C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rirodne katastrofe i kriza. </w:t>
            </w:r>
          </w:p>
          <w:p w14:paraId="63D76FD7" w14:textId="77777777" w:rsidR="003B75CF" w:rsidRPr="00081EAD" w:rsidRDefault="003B75CF" w:rsidP="003B75C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socijalna podrška i psihološka prva pomoć nakon kriznih događaja. </w:t>
            </w:r>
          </w:p>
          <w:p w14:paraId="5AEA6E62" w14:textId="77777777" w:rsidR="003B75CF" w:rsidRPr="00081EAD" w:rsidRDefault="003B75CF" w:rsidP="003B75C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loške krizne intervencije. </w:t>
            </w:r>
          </w:p>
        </w:tc>
      </w:tr>
      <w:tr w:rsidR="003B75CF" w:rsidRPr="00081EAD" w14:paraId="32BAF6A2" w14:textId="77777777" w:rsidTr="00813137">
        <w:trPr>
          <w:trHeight w:val="255"/>
        </w:trPr>
        <w:tc>
          <w:tcPr>
            <w:tcW w:w="2440" w:type="dxa"/>
          </w:tcPr>
          <w:p w14:paraId="159A971C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6A3BDF3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, vođena diskusija, rješavanje problemskih zadataka</w:t>
            </w:r>
          </w:p>
        </w:tc>
      </w:tr>
      <w:tr w:rsidR="003B75CF" w:rsidRPr="00081EAD" w14:paraId="4DAAB2E5" w14:textId="77777777" w:rsidTr="00813137">
        <w:trPr>
          <w:trHeight w:val="255"/>
        </w:trPr>
        <w:tc>
          <w:tcPr>
            <w:tcW w:w="2440" w:type="dxa"/>
          </w:tcPr>
          <w:p w14:paraId="49947925" w14:textId="77777777" w:rsidR="003B75CF" w:rsidRPr="00081EAD" w:rsidRDefault="003B75CF" w:rsidP="003B75CF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FF8678B" w14:textId="77777777" w:rsidR="003B75CF" w:rsidRPr="00081EAD" w:rsidRDefault="003B75CF" w:rsidP="003B75CF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Rješavanje problemskih zadataka </w:t>
            </w:r>
          </w:p>
          <w:p w14:paraId="57A916F0" w14:textId="77777777" w:rsidR="003B75CF" w:rsidRPr="00081EAD" w:rsidRDefault="003B75CF" w:rsidP="003B75CF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0CE1CE0E" w14:textId="77777777" w:rsidR="003B75CF" w:rsidRPr="00081EAD" w:rsidRDefault="003B75CF" w:rsidP="003B75CF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Usmeni ispit  </w:t>
            </w:r>
          </w:p>
        </w:tc>
      </w:tr>
      <w:tr w:rsidR="003B75CF" w:rsidRPr="00081EAD" w14:paraId="352F349E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89DE3CB" w14:textId="77777777" w:rsidR="003B75CF" w:rsidRPr="00081EAD" w:rsidRDefault="003B75CF" w:rsidP="00813137">
            <w:pPr>
              <w:ind w:left="360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C38AC1A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b/>
                <w:lang w:val="hr-HR"/>
              </w:rPr>
            </w:pPr>
            <w:r w:rsidRPr="00081EAD">
              <w:rPr>
                <w:rFonts w:ascii="Times New Roman" w:hAnsi="Times New Roman" w:cs="Times New Roman"/>
                <w:b/>
                <w:lang w:val="hr-HR"/>
              </w:rPr>
              <w:t>Analizirati proces sažete psihološke integracije traume</w:t>
            </w:r>
          </w:p>
        </w:tc>
      </w:tr>
      <w:tr w:rsidR="003B75CF" w:rsidRPr="00081EAD" w14:paraId="6C5154A0" w14:textId="77777777" w:rsidTr="00813137">
        <w:trPr>
          <w:trHeight w:val="255"/>
        </w:trPr>
        <w:tc>
          <w:tcPr>
            <w:tcW w:w="2440" w:type="dxa"/>
          </w:tcPr>
          <w:p w14:paraId="6F025CB3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8AB2DEC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imijeniti vještine profesionalne komunikacije sa specifičnim skupinama korisnika potrebne za procjenu, informiranje, vođenje procesa promjena, savjetovanje i provedbu drugih intervencija u socijalnom radu (1)</w:t>
            </w:r>
          </w:p>
          <w:p w14:paraId="6A0D89FA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Napraviti cjelovitu procjenu obilježja i sustava korisnika, obitelji, grupe ili zajednice (2)</w:t>
            </w:r>
          </w:p>
          <w:p w14:paraId="24733475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Definirati rizike i probleme uvažavajući korisničku perspektivu i vrijednosti socijalnog rada (3)</w:t>
            </w:r>
          </w:p>
          <w:p w14:paraId="72B030E9" w14:textId="77777777" w:rsidR="003B75CF" w:rsidRPr="00081EAD" w:rsidRDefault="003B75CF" w:rsidP="00813137">
            <w:p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>Prepoznati kako su kulturalna i druga obilježja povezana s položajem društvenih skupina, razvojem socijalnih rizika i problema te mogućnosti njihovog rješavanja (15)</w:t>
            </w:r>
          </w:p>
        </w:tc>
      </w:tr>
      <w:tr w:rsidR="003B75CF" w:rsidRPr="00081EAD" w14:paraId="7DDD68E0" w14:textId="77777777" w:rsidTr="00813137">
        <w:trPr>
          <w:trHeight w:val="255"/>
        </w:trPr>
        <w:tc>
          <w:tcPr>
            <w:tcW w:w="2440" w:type="dxa"/>
          </w:tcPr>
          <w:p w14:paraId="0728733E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5D9C167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Analiza</w:t>
            </w:r>
          </w:p>
        </w:tc>
      </w:tr>
      <w:tr w:rsidR="003B75CF" w:rsidRPr="00081EAD" w14:paraId="173BA1DC" w14:textId="77777777" w:rsidTr="00813137">
        <w:trPr>
          <w:trHeight w:val="255"/>
        </w:trPr>
        <w:tc>
          <w:tcPr>
            <w:tcW w:w="2440" w:type="dxa"/>
          </w:tcPr>
          <w:p w14:paraId="320D5F20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46070AF1" w14:textId="77777777" w:rsidR="003B75CF" w:rsidRPr="00081EAD" w:rsidRDefault="003B75CF" w:rsidP="00813137">
            <w:pPr>
              <w:jc w:val="both"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vještina upravljanja informacijama, sposobnost primjene znanja u praksi, sposobnost učenja, sposobnost timskog rada</w:t>
            </w:r>
          </w:p>
        </w:tc>
      </w:tr>
      <w:tr w:rsidR="003B75CF" w:rsidRPr="00081EAD" w14:paraId="3F49EF03" w14:textId="77777777" w:rsidTr="00813137">
        <w:trPr>
          <w:trHeight w:val="255"/>
        </w:trPr>
        <w:tc>
          <w:tcPr>
            <w:tcW w:w="2440" w:type="dxa"/>
          </w:tcPr>
          <w:p w14:paraId="65BD3462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68F8E09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cjeline:</w:t>
            </w:r>
          </w:p>
          <w:p w14:paraId="6C48C177" w14:textId="77777777" w:rsidR="003B75CF" w:rsidRPr="00081EAD" w:rsidRDefault="003B75CF" w:rsidP="003B75CF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Psihološke krizne intervencije. </w:t>
            </w:r>
          </w:p>
          <w:p w14:paraId="3E32D609" w14:textId="77777777" w:rsidR="003B75CF" w:rsidRPr="00081EAD" w:rsidRDefault="003B75CF" w:rsidP="003B75CF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Osnove sažete psihološke integracije traume. </w:t>
            </w:r>
          </w:p>
        </w:tc>
      </w:tr>
      <w:tr w:rsidR="003B75CF" w:rsidRPr="00081EAD" w14:paraId="04B80B79" w14:textId="77777777" w:rsidTr="00813137">
        <w:trPr>
          <w:trHeight w:val="255"/>
        </w:trPr>
        <w:tc>
          <w:tcPr>
            <w:tcW w:w="2440" w:type="dxa"/>
          </w:tcPr>
          <w:p w14:paraId="12631478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E14F2EB" w14:textId="77777777" w:rsidR="003B75CF" w:rsidRPr="00081EAD" w:rsidRDefault="003B75CF" w:rsidP="00813137">
            <w:pPr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predavanja, vođena diskusija, rješavanje problemskih zadataka</w:t>
            </w:r>
          </w:p>
        </w:tc>
      </w:tr>
      <w:tr w:rsidR="003B75CF" w:rsidRPr="00081EAD" w14:paraId="2B8DE4B2" w14:textId="77777777" w:rsidTr="00813137">
        <w:trPr>
          <w:trHeight w:val="255"/>
        </w:trPr>
        <w:tc>
          <w:tcPr>
            <w:tcW w:w="2440" w:type="dxa"/>
          </w:tcPr>
          <w:p w14:paraId="239CDC3A" w14:textId="77777777" w:rsidR="003B75CF" w:rsidRPr="00081EAD" w:rsidRDefault="003B75CF" w:rsidP="003B75CF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lang w:val="hr-HR"/>
              </w:rPr>
            </w:pPr>
            <w:r w:rsidRPr="00081EAD">
              <w:rPr>
                <w:rFonts w:ascii="Times New Roman" w:hAnsi="Times New Roman" w:cs="Times New Roman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3B96A8C" w14:textId="77777777" w:rsidR="003B75CF" w:rsidRPr="00081EAD" w:rsidRDefault="003B75CF" w:rsidP="003B75CF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Rješavanje problemskih zadataka </w:t>
            </w:r>
          </w:p>
          <w:p w14:paraId="0B394FA9" w14:textId="77777777" w:rsidR="003B75CF" w:rsidRPr="00081EAD" w:rsidRDefault="003B75CF" w:rsidP="003B75CF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30B1AEDB" w14:textId="77777777" w:rsidR="003B75CF" w:rsidRPr="00081EAD" w:rsidRDefault="003B75CF" w:rsidP="003B75CF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</w:rPr>
            </w:pPr>
            <w:r w:rsidRPr="00081EAD">
              <w:rPr>
                <w:rFonts w:ascii="Times New Roman" w:hAnsi="Times New Roman" w:cs="Times New Roman"/>
              </w:rPr>
              <w:t xml:space="preserve">Usmeni ispit  </w:t>
            </w:r>
          </w:p>
        </w:tc>
      </w:tr>
    </w:tbl>
    <w:p w14:paraId="64C54451" w14:textId="5FB5F681" w:rsidR="001D6E98" w:rsidRPr="003B75CF" w:rsidRDefault="001D6E98" w:rsidP="003B75CF">
      <w:bookmarkStart w:id="0" w:name="_GoBack"/>
      <w:bookmarkEnd w:id="0"/>
    </w:p>
    <w:sectPr w:rsidR="001D6E98" w:rsidRPr="003B75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E1670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CF5935"/>
    <w:multiLevelType w:val="hybridMultilevel"/>
    <w:tmpl w:val="2A405A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209A5"/>
    <w:multiLevelType w:val="hybridMultilevel"/>
    <w:tmpl w:val="541883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935EF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C95D99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057399"/>
    <w:multiLevelType w:val="hybridMultilevel"/>
    <w:tmpl w:val="1C4C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0B0475"/>
    <w:multiLevelType w:val="hybridMultilevel"/>
    <w:tmpl w:val="78C47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720" w:hanging="360"/>
      </w:pPr>
    </w:lvl>
    <w:lvl w:ilvl="2" w:tplc="041A001B" w:tentative="1">
      <w:start w:val="1"/>
      <w:numFmt w:val="lowerRoman"/>
      <w:lvlText w:val="%3."/>
      <w:lvlJc w:val="right"/>
      <w:pPr>
        <w:ind w:left="1440" w:hanging="180"/>
      </w:pPr>
    </w:lvl>
    <w:lvl w:ilvl="3" w:tplc="041A000F" w:tentative="1">
      <w:start w:val="1"/>
      <w:numFmt w:val="decimal"/>
      <w:lvlText w:val="%4."/>
      <w:lvlJc w:val="left"/>
      <w:pPr>
        <w:ind w:left="2160" w:hanging="360"/>
      </w:pPr>
    </w:lvl>
    <w:lvl w:ilvl="4" w:tplc="041A0019" w:tentative="1">
      <w:start w:val="1"/>
      <w:numFmt w:val="lowerLetter"/>
      <w:lvlText w:val="%5."/>
      <w:lvlJc w:val="left"/>
      <w:pPr>
        <w:ind w:left="2880" w:hanging="360"/>
      </w:pPr>
    </w:lvl>
    <w:lvl w:ilvl="5" w:tplc="041A001B" w:tentative="1">
      <w:start w:val="1"/>
      <w:numFmt w:val="lowerRoman"/>
      <w:lvlText w:val="%6."/>
      <w:lvlJc w:val="right"/>
      <w:pPr>
        <w:ind w:left="3600" w:hanging="180"/>
      </w:pPr>
    </w:lvl>
    <w:lvl w:ilvl="6" w:tplc="041A000F" w:tentative="1">
      <w:start w:val="1"/>
      <w:numFmt w:val="decimal"/>
      <w:lvlText w:val="%7."/>
      <w:lvlJc w:val="left"/>
      <w:pPr>
        <w:ind w:left="4320" w:hanging="360"/>
      </w:pPr>
    </w:lvl>
    <w:lvl w:ilvl="7" w:tplc="041A0019" w:tentative="1">
      <w:start w:val="1"/>
      <w:numFmt w:val="lowerLetter"/>
      <w:lvlText w:val="%8."/>
      <w:lvlJc w:val="left"/>
      <w:pPr>
        <w:ind w:left="5040" w:hanging="360"/>
      </w:pPr>
    </w:lvl>
    <w:lvl w:ilvl="8" w:tplc="041A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F831BB2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020D55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6F33E0"/>
    <w:multiLevelType w:val="hybridMultilevel"/>
    <w:tmpl w:val="E1EE0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2766" w:hanging="360"/>
      </w:pPr>
    </w:lvl>
    <w:lvl w:ilvl="1" w:tplc="04090019" w:tentative="1">
      <w:start w:val="1"/>
      <w:numFmt w:val="lowerLetter"/>
      <w:lvlText w:val="%2."/>
      <w:lvlJc w:val="left"/>
      <w:pPr>
        <w:ind w:left="3486" w:hanging="360"/>
      </w:pPr>
    </w:lvl>
    <w:lvl w:ilvl="2" w:tplc="0409001B" w:tentative="1">
      <w:start w:val="1"/>
      <w:numFmt w:val="lowerRoman"/>
      <w:lvlText w:val="%3."/>
      <w:lvlJc w:val="right"/>
      <w:pPr>
        <w:ind w:left="4206" w:hanging="180"/>
      </w:pPr>
    </w:lvl>
    <w:lvl w:ilvl="3" w:tplc="0409000F" w:tentative="1">
      <w:start w:val="1"/>
      <w:numFmt w:val="decimal"/>
      <w:lvlText w:val="%4."/>
      <w:lvlJc w:val="left"/>
      <w:pPr>
        <w:ind w:left="4926" w:hanging="360"/>
      </w:pPr>
    </w:lvl>
    <w:lvl w:ilvl="4" w:tplc="04090019" w:tentative="1">
      <w:start w:val="1"/>
      <w:numFmt w:val="lowerLetter"/>
      <w:lvlText w:val="%5."/>
      <w:lvlJc w:val="left"/>
      <w:pPr>
        <w:ind w:left="5646" w:hanging="360"/>
      </w:pPr>
    </w:lvl>
    <w:lvl w:ilvl="5" w:tplc="0409001B" w:tentative="1">
      <w:start w:val="1"/>
      <w:numFmt w:val="lowerRoman"/>
      <w:lvlText w:val="%6."/>
      <w:lvlJc w:val="right"/>
      <w:pPr>
        <w:ind w:left="6366" w:hanging="180"/>
      </w:pPr>
    </w:lvl>
    <w:lvl w:ilvl="6" w:tplc="0409000F" w:tentative="1">
      <w:start w:val="1"/>
      <w:numFmt w:val="decimal"/>
      <w:lvlText w:val="%7."/>
      <w:lvlJc w:val="left"/>
      <w:pPr>
        <w:ind w:left="7086" w:hanging="360"/>
      </w:pPr>
    </w:lvl>
    <w:lvl w:ilvl="7" w:tplc="04090019" w:tentative="1">
      <w:start w:val="1"/>
      <w:numFmt w:val="lowerLetter"/>
      <w:lvlText w:val="%8."/>
      <w:lvlJc w:val="left"/>
      <w:pPr>
        <w:ind w:left="7806" w:hanging="360"/>
      </w:pPr>
    </w:lvl>
    <w:lvl w:ilvl="8" w:tplc="0409001B" w:tentative="1">
      <w:start w:val="1"/>
      <w:numFmt w:val="lowerRoman"/>
      <w:lvlText w:val="%9."/>
      <w:lvlJc w:val="right"/>
      <w:pPr>
        <w:ind w:left="8526" w:hanging="180"/>
      </w:pPr>
    </w:lvl>
  </w:abstractNum>
  <w:abstractNum w:abstractNumId="14" w15:restartNumberingAfterBreak="0">
    <w:nsid w:val="2EC047C2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2F6229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04A3ED4"/>
    <w:multiLevelType w:val="hybridMultilevel"/>
    <w:tmpl w:val="1206E5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A835E6"/>
    <w:multiLevelType w:val="hybridMultilevel"/>
    <w:tmpl w:val="0A0A6E6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D03398"/>
    <w:multiLevelType w:val="hybridMultilevel"/>
    <w:tmpl w:val="A73C27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D766A0"/>
    <w:multiLevelType w:val="hybridMultilevel"/>
    <w:tmpl w:val="9DEAAF7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E1384"/>
    <w:multiLevelType w:val="hybridMultilevel"/>
    <w:tmpl w:val="ABE267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6D5E6D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451801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DD26A5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3965F6"/>
    <w:multiLevelType w:val="hybridMultilevel"/>
    <w:tmpl w:val="F78A05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B05301"/>
    <w:multiLevelType w:val="hybridMultilevel"/>
    <w:tmpl w:val="147411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A034E"/>
    <w:multiLevelType w:val="hybridMultilevel"/>
    <w:tmpl w:val="0212C98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EC5749"/>
    <w:multiLevelType w:val="hybridMultilevel"/>
    <w:tmpl w:val="A73C27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B5B5FB8"/>
    <w:multiLevelType w:val="hybridMultilevel"/>
    <w:tmpl w:val="1206E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E7488B"/>
    <w:multiLevelType w:val="hybridMultilevel"/>
    <w:tmpl w:val="E1EE0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224634"/>
    <w:multiLevelType w:val="hybridMultilevel"/>
    <w:tmpl w:val="5A2CE260"/>
    <w:lvl w:ilvl="0" w:tplc="26644EA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672E98"/>
    <w:multiLevelType w:val="hybridMultilevel"/>
    <w:tmpl w:val="F78A05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1"/>
  </w:num>
  <w:num w:numId="3">
    <w:abstractNumId w:val="26"/>
  </w:num>
  <w:num w:numId="4">
    <w:abstractNumId w:val="29"/>
  </w:num>
  <w:num w:numId="5">
    <w:abstractNumId w:val="30"/>
  </w:num>
  <w:num w:numId="6">
    <w:abstractNumId w:val="7"/>
  </w:num>
  <w:num w:numId="7">
    <w:abstractNumId w:val="20"/>
  </w:num>
  <w:num w:numId="8">
    <w:abstractNumId w:val="13"/>
  </w:num>
  <w:num w:numId="9">
    <w:abstractNumId w:val="1"/>
  </w:num>
  <w:num w:numId="10">
    <w:abstractNumId w:val="12"/>
  </w:num>
  <w:num w:numId="11">
    <w:abstractNumId w:val="33"/>
  </w:num>
  <w:num w:numId="12">
    <w:abstractNumId w:val="15"/>
  </w:num>
  <w:num w:numId="13">
    <w:abstractNumId w:val="5"/>
  </w:num>
  <w:num w:numId="14">
    <w:abstractNumId w:val="14"/>
  </w:num>
  <w:num w:numId="15">
    <w:abstractNumId w:val="16"/>
  </w:num>
  <w:num w:numId="16">
    <w:abstractNumId w:val="18"/>
  </w:num>
  <w:num w:numId="17">
    <w:abstractNumId w:val="8"/>
  </w:num>
  <w:num w:numId="18">
    <w:abstractNumId w:val="31"/>
  </w:num>
  <w:num w:numId="19">
    <w:abstractNumId w:val="6"/>
  </w:num>
  <w:num w:numId="20">
    <w:abstractNumId w:val="27"/>
  </w:num>
  <w:num w:numId="21">
    <w:abstractNumId w:val="28"/>
  </w:num>
  <w:num w:numId="22">
    <w:abstractNumId w:val="2"/>
  </w:num>
  <w:num w:numId="23">
    <w:abstractNumId w:val="3"/>
  </w:num>
  <w:num w:numId="24">
    <w:abstractNumId w:val="22"/>
  </w:num>
  <w:num w:numId="25">
    <w:abstractNumId w:val="17"/>
  </w:num>
  <w:num w:numId="26">
    <w:abstractNumId w:val="19"/>
  </w:num>
  <w:num w:numId="27">
    <w:abstractNumId w:val="32"/>
  </w:num>
  <w:num w:numId="28">
    <w:abstractNumId w:val="25"/>
  </w:num>
  <w:num w:numId="29">
    <w:abstractNumId w:val="4"/>
  </w:num>
  <w:num w:numId="30">
    <w:abstractNumId w:val="0"/>
  </w:num>
  <w:num w:numId="31">
    <w:abstractNumId w:val="24"/>
  </w:num>
  <w:num w:numId="32">
    <w:abstractNumId w:val="9"/>
  </w:num>
  <w:num w:numId="33">
    <w:abstractNumId w:val="10"/>
  </w:num>
  <w:num w:numId="34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C58C5"/>
    <w:rsid w:val="000F1C24"/>
    <w:rsid w:val="001130D6"/>
    <w:rsid w:val="00192B14"/>
    <w:rsid w:val="001D6E98"/>
    <w:rsid w:val="001F0CCA"/>
    <w:rsid w:val="002048E0"/>
    <w:rsid w:val="00214F7E"/>
    <w:rsid w:val="00222224"/>
    <w:rsid w:val="00257976"/>
    <w:rsid w:val="002D1637"/>
    <w:rsid w:val="00325547"/>
    <w:rsid w:val="0034029A"/>
    <w:rsid w:val="003A0036"/>
    <w:rsid w:val="003B1549"/>
    <w:rsid w:val="003B75CF"/>
    <w:rsid w:val="003D4468"/>
    <w:rsid w:val="00421D3D"/>
    <w:rsid w:val="004250EF"/>
    <w:rsid w:val="00452C6C"/>
    <w:rsid w:val="004B530B"/>
    <w:rsid w:val="005224B5"/>
    <w:rsid w:val="00534495"/>
    <w:rsid w:val="00602206"/>
    <w:rsid w:val="00607D07"/>
    <w:rsid w:val="006A075A"/>
    <w:rsid w:val="006A3FA2"/>
    <w:rsid w:val="006E639A"/>
    <w:rsid w:val="00720935"/>
    <w:rsid w:val="007A49C6"/>
    <w:rsid w:val="007E0CFA"/>
    <w:rsid w:val="00846383"/>
    <w:rsid w:val="008A025A"/>
    <w:rsid w:val="009414E7"/>
    <w:rsid w:val="00A044C4"/>
    <w:rsid w:val="00A21795"/>
    <w:rsid w:val="00B058AF"/>
    <w:rsid w:val="00B1053A"/>
    <w:rsid w:val="00B24899"/>
    <w:rsid w:val="00B25759"/>
    <w:rsid w:val="00B663E3"/>
    <w:rsid w:val="00B73D57"/>
    <w:rsid w:val="00B75EB6"/>
    <w:rsid w:val="00B77235"/>
    <w:rsid w:val="00BB2B0F"/>
    <w:rsid w:val="00BE4318"/>
    <w:rsid w:val="00C405FA"/>
    <w:rsid w:val="00CA0049"/>
    <w:rsid w:val="00CD1C4E"/>
    <w:rsid w:val="00D105BA"/>
    <w:rsid w:val="00E03108"/>
    <w:rsid w:val="00E217DF"/>
    <w:rsid w:val="00EE1AFF"/>
    <w:rsid w:val="00F07CF8"/>
    <w:rsid w:val="00FA1580"/>
    <w:rsid w:val="00FA19F0"/>
    <w:rsid w:val="00FB3083"/>
    <w:rsid w:val="00FB40A6"/>
    <w:rsid w:val="00FD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00A67BA3-88CA-46DA-91C0-8405D7167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421D3D"/>
    <w:pPr>
      <w:spacing w:after="0" w:line="240" w:lineRule="auto"/>
    </w:pPr>
    <w:rPr>
      <w:lang w:val="en-US"/>
    </w:rPr>
  </w:style>
  <w:style w:type="character" w:customStyle="1" w:styleId="ListParagraphChar">
    <w:name w:val="List Paragraph Char"/>
    <w:link w:val="ListParagraph"/>
    <w:uiPriority w:val="34"/>
    <w:rsid w:val="003B7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91C86-FA66-495B-9581-2CFE170F0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93</Words>
  <Characters>6805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rko Buljevac</cp:lastModifiedBy>
  <cp:revision>4</cp:revision>
  <dcterms:created xsi:type="dcterms:W3CDTF">2021-07-20T12:49:00Z</dcterms:created>
  <dcterms:modified xsi:type="dcterms:W3CDTF">2023-07-13T08:30:00Z</dcterms:modified>
</cp:coreProperties>
</file>